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lilas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yl alcohol; 7-hydroxycitronellal; cis-4-(isopropyl)cyclohexanemethanol; linalool; isoeugenol; cinnamaldehyde; p-tolylacet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phenyletha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-12-8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0-456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610 mg/kg)</w:t>
              <w:br/>
              <w:t>Eye Irrit. 2, H319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2000 mg/kg de peso corporal)</w:t>
              <w:br/>
              <w:t>Skin Sens. 1B, H317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s-4-(isopropyl)cyclohexanemetha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3828-3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-53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4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-tolylacet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09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173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4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Acute 1, H400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En polv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35 mg/kg de peso corporal Animal: rabbit, Guideline: OECD Guideline 402 (Acute Dermal Toxicity), 95% CL: 1769 - 3634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4,63 mg/l air Animal: ra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51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lila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5 – 464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7,17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,7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lila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4-(isopropyl)cyclohexanemethanol (13828-37-0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-tolylacetaldehyde (104-09-6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-phenylethanol ; cinnamyl alcohol ; 7-hydroxycitronellal ; anisaldehyde ; linalool ; isoeugenol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yl alcohol ; 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4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4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lilas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lilas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4/04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D79854C-027B-4FD7-883E-D061F609EFE5}"/>
</file>

<file path=customXml/itemProps3.xml><?xml version="1.0" encoding="utf-8"?>
<ds:datastoreItem xmlns:ds="http://schemas.openxmlformats.org/officeDocument/2006/customXml" ds:itemID="{A4DB7D12-50B1-4D0E-9133-8729FDF5AEB2}"/>
</file>

<file path=customXml/itemProps4.xml><?xml version="1.0" encoding="utf-8"?>
<ds:datastoreItem xmlns:ds="http://schemas.openxmlformats.org/officeDocument/2006/customXml" ds:itemID="{4FE0BDB0-A000-4826-A014-D92439E311B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